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81F" w:rsidRPr="0065181F" w:rsidRDefault="0065181F" w:rsidP="0065181F">
      <w:p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b/>
          <w:sz w:val="24"/>
          <w:szCs w:val="24"/>
        </w:rPr>
        <w:t xml:space="preserve">Bibliography used for the analysis of predator </w:t>
      </w:r>
      <w:proofErr w:type="spellStart"/>
      <w:r w:rsidRPr="0065181F">
        <w:rPr>
          <w:rFonts w:ascii="Times New Roman" w:eastAsia="Times New Roman" w:hAnsi="Times New Roman" w:cs="Times New Roman"/>
          <w:b/>
          <w:sz w:val="24"/>
          <w:szCs w:val="24"/>
        </w:rPr>
        <w:t>nocturnality</w:t>
      </w:r>
      <w:bookmarkStart w:id="0" w:name="_GoBack"/>
      <w:bookmarkEnd w:id="0"/>
      <w:proofErr w:type="spellEnd"/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lmalk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. Breeding biology of Saunders’s tern (Sterna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aunders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in the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aras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Islands, Kingdom of Saudi Arabia. Saudi Journal of Biological Sciences. 2021 Mar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1931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Andes AK, Shaffer T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herf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H, Hofer C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ovichi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M, Ellis-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eleg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N. Accuracy of nest fate classification and predator identification from evidence at nests of Least Terns and Piping Plovers. Ibis. 201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6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86–30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Anthony RM, Grand J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ondel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TF, Miller DA. Techniques for identifying predators of goose nests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wbio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6 Sep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49–56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arbraud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, des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onstier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aign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arteau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imerskirch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H,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Delord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. Predation by feral cats threatens great albatrosses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io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Invasions. 2021 Aug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3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8):2389–40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Benson TJ, Brown JD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ednarz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C. Identifying predators clarifies predictors of nest success in a temperate passerine. Journal of Animal Ecology. 2010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225–34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Bolton M, Butcher N, Sharpe F, Stevens D, Fisher G. Remote monitoring of nests using digital camera technology. Journal of Field Ornithology. 2007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13–2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Brown KP, Moller H, Innes J, Jansen P. Identifying predators at nests of small birds in a New Zealand forest. Ibis. 199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4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74–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Burnside RJ, Brighten AL, Collar N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oldatov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V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oshki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, Dolman PM, et al. Breeding productivity, nest-site selection and conservation needs of the endemic Turkestan Ground-jay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odoce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ander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. J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nitho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20 Oct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6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1175–8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Burr PC, Robinson AC, Larsen RT, Newman RA, Ellis-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eleg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N. Sharp-Tailed Grouse Nest Survival and Nest Predator Habitat Use in North Dakota’s Bakken Oil Field. PLOS ONE. 2017 Jan 12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e017017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Chen P, Chen T, Liu B, Zhang M, Lu C, Chen Y. Snakes are the principal nest predators of the threatened reed parrotbill in a coastal wetland of eastern China. Global Ecology and Conservation. 2020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3:e0105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iavacc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J, Benson TJ, Ward MP. Linking landscape composition to predator-specific nest predation requires examining multiple landscape scales. Journal of Applied Ecology. 201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2082–9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Coates PS, Connelly JW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lehant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J. Predators of Greater Sage-Grouse nests identified by video monitoring. Journal of Field Ornithology. 200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421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llingwood TD, Watson JEM, Kearney S, Brown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, Ross 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ulk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G, et al. Native and exotic nest predators of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lwa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(Golden-shouldered parrot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sephotell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rysopterygi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on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lko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ountry, Cape York Peninsula, Australia. Emu - Austral Ornithology. 2020 Apr 2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68–7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olombelli-Négre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, Robertson 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leindorf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. A new audio-visual technique for effectively monitoring nest predation and the behaviour of nesting birds. Emu - Austral Ornithology. 2009 Mar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0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83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Conkling TJ, Pope TL, Smith KN, Mathewson HA, Morrison ML, Wilkins RN, et al. Black-capped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vireo nest predator assemblage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nd predictors for nest predation. The Journal of Wildlife Management. 2012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7):1401–1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Conner LM, Rutledge JC, Smith LL. Effects of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esopredator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on Nest Survival of Shrub-Nesting Songbirds. The Journal of Wildlife Management. 2010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73–8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oss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aso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oesl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I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bored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C. Incubating Upland Goose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loephag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ict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differential response to livestock, human, and predator nest disturbance. The Wilson Journal of Ornithology. 2018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3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739–4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Davis HT, Long A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aumgard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A, Campbell TA, Morrison ML. Factors Affecting Nest Success and Predator Assemblage of Breeding Birds in Semiarid Grasslands. Rangeland Ecology &amp; Management. 2019 Mar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385–9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Davis HT, Long AM, Campbell TA, Morrison ML. Nest defense behavior of Greater Roadrunner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eococcyx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lifornian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in south Texas. The Wilson Journal of Ornithology. 2018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3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788–9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Gregori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A, Sperry JH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ova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G, Steen DA. Southern Flying Squirrel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laucomy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volans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as Major Predators of Avian Nest Boxes in Conecuh National Forest, Alabama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ena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9 Aug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476–8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Gregori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atherhead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J, Ward MP, Sperry JH. Do seasonal patterns of rat snake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antherophi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bsolet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and black racer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olub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onstrictor) activity predict avian nest predation? Ecology and Evolution. 2016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7):2034–4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>Demers SA, Robinson-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>Nilse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W. </w:t>
      </w:r>
      <w:r w:rsidRPr="0065181F">
        <w:rPr>
          <w:rFonts w:ascii="Times New Roman" w:eastAsia="Times New Roman" w:hAnsi="Times New Roman" w:cs="Times New Roman"/>
          <w:sz w:val="24"/>
          <w:szCs w:val="24"/>
        </w:rPr>
        <w:t>Monitoring Western Snowy Plover Nests with Remote Surveillance Systems in San Francisco Bay, California. Journal of Fish and Wildlife Management. 2012 Jun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3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23–3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nmo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, Watts BD, Smith FM. Investigating American Oystercatcher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aematop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alliat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Nest Failure on Fisherman Island National Wildlife Refuge, Virginia, USA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cowa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3 Jun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3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56–6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>Dreibelbi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Z, Melton KB, Aguirre R, Collier BA, Hardin 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ilv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J, et al. Predation of Rio Grande Wild Turkey Nests on the Edwards Plateau, Texas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wils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8 Dec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906–1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Dyson ME, Slattery S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ed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C. Nest Predators of Ducks in the Boreal Forest. Wildlife Society Bulletin. 2020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4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631–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kanaya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B, Sutherland DR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an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, Weston M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kanaya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B,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utherland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R, et al. Out of sight but not out of mind: corvids prey extensively on eggs of burrow-nesting penguins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ild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es. 2015 Oct 2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4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6):509–1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kanaya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hisso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A, Tan LXL, Weston M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kanaya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hisso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A, et al. Intense predation of non-colonial, ground-nesting bird eggs by corvid and mammalian predators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ild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es. 2015 Nov 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4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6):518–2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Ellis KS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vit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F, Larsen RT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oon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N. Using remote cameras to validate estimates of nest fate in shorebirds. Ibis. 201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6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681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ngelbrech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alago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s avian nest predators in South Africa. Primates. 2016 Oct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455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Farnsworth GL, Simons TR. OBSERVATIONS OF WOOD THRUSH NEST PREDATORS IN A LARGE CONTIGUOUS FOREST. wils1. 2000 Mar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82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ranzreb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E. REPRODUCTIVE SUCCESS AND NEST DEPREDATION OF THE FLORIDA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CRUB-JAY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wils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7 Jun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62–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Friesen L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sbour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G, Martin V, Mackay RJ. Nest predation in an anthropogenic landscape. The Wilson Journal of Ornithology. 2013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562–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Fu Y, Chen B, Dowell SD, Zhang Z. Nest predators, nest-site selection and nest success of the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me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han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iocich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iocich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meiensi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, a vulnerable babbler endemic to southwestern China. Avian Research. 2016 Oct 24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Gill RA, Cox WA, Thompson FR III. Timing of Songbird Nest Predation as Revealed by Video Surveillance. The Wilson Journal of Ornithology. 2016 Mar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200–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ogue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B, Murray LD. Nest survival, predator assemblage, and patterns of predation at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Veer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thar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uscescen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nests in a mature forest landscape. The Wilson Journal of Ornithology. 2020 Nov 20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3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84–94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Grant TA, Madden EM, Shaffer T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ietz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erke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G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adrma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J. Nest Survival of Clay-Colored and Vesper Sparrows in Relation to Woodland Edge in Mixed-Grass Prairies. The Journal of Wildlife Management. 2006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691–70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Hargrove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Unit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. Poor reproductive success of Gray Vireos in a declining California population. Journal of Field Ornithology. 2017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6–2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Harmon KC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h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H, Price MR. Seasonal patterns in nest survival of a subtropical wading bird, the Hawaiian Stilt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imantop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exican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nudsen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eerJ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21 Feb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9:e1039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Herring G, Ackerman JT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Takekaw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Y, Eagles-Smith C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adi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M. Identifying Nest Predators of American Avocet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curvirostr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mericana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) and Black-Necked Stilt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imantop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exican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in San Francisco Bay, California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wna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1 Mar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35–4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ollor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J, Anderson SH. Direct Identification of Northern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age-grouse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, &lt;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m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&gt;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entrocerc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urophasian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&lt;/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m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&gt;, Nest Predators Using Remote Sensing Cameras. The Canadian Field-Naturalist. 2003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308–1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Hu Y-B, Zhao Q-S, Lou Y-Q, Chen L-J, González MA, Sun Y-H. </w:t>
      </w: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Parental attendance of Chestnut Thrush reduces nest predation during the incubation period: compensation for low nest concealment? J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nitho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17 Oct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1111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Jar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F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reg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D, Samuel MD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ozz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, Jiménez JE. Nest-site selection and breeding success of passerines in the world’s southernmost forests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eerJ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20 Sep 2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:e989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Jefferies M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arrid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oria PS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lambía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E. Nest predator identity and nest predation rates of three songbirds in the Central Andes of south temperate Argentina. The Wilson Journal of Ornithology. 2021 Aug 4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33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17–24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hamch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, Gale G. Predation behaviour of the bridle snake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ycodo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f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avisoni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on Asian tropical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evergreen forest bird nests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The Raffles Bulletin of Zoology. 2020 Oct 30;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King DI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Graaf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M. Predators at bird nests in a northern hardwood forest in New Hampshire. Journal of Field Ornithology. 2006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39–4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Kirby W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tanbur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J, Lewis J, Smith DL, Cross AV, Grice PV, et al. Nest survival, causes of failure and productivity of British Hawfinches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occothrauste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occothrauste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Bird Study. 2018 Jul 3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79–8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Kirkham CBS, Davis SK. Incubation and nesting behaviour of the Chestnut-collared Longspur. J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nitho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13 Jul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795–80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Kirkpatrick C, Conway CJ. Nest Predators of Ground-nesting Birds in Montane Forest of the Santa Catalina Mountains, Arizona. The Wilson Journal of Ornithology. 2010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614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lug P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olfenbarg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LL, McCarty JP. Snakes are Important Nest Predators of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ickcissel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in an Agricultural Landscape. The Wilson Journal of Ornithology. 2010 Dec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799–80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Knight 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ahon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, Green D. Crop type influences edge effects on the reproduction of songbirds in sagebrush habitat near agriculture. Avian Conservation and Ecology [Internet]. 2014 Jun 10 [cited 2022 Jan 4]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(1). Available from: </w:t>
      </w:r>
      <w:hyperlink r:id="rId4" w:history="1">
        <w:r w:rsidRPr="006518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ace-eco.org/vol9/iss1/art8/</w:t>
        </w:r>
      </w:hyperlink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Latif QS, Heath SK, Ballard G. The Nest Predator Assemblage for Songbirds in Mono Lake Basin Riparian Habitats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wnan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2 Nov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76–8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Li H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oodal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Qu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-C. Nest predation on an abundant generalist bird in tropical China. The Wilson Journal of Ornithology. 2019 Sep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3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514–2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iebezei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R, George TL. Nest Predators, Nest-Site Selection, and Nesting Success of the Dusky Flycatcher in a Managed Ponderosa Pine Forest. The Condor. 2002 Aug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0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507–1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iebezei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R, Zack S. Point Counts Underestimate the Importance of Arctic Foxes as Avian Nest Predators: Evidence from Remote Video Cameras in Arctic Alaskan Oil Fields. Arctic. 200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53–6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Lockyer ZB, Coates PS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sazz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L, Espinosa S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lehant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J. Greater Sage-Grouse Nest Predators in the Virginia Mountains of Northwestern Nevada. Journal of Fish and Wildlife Management. 2013 Oct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42–5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uepold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H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odgm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TP, McNulty SA, Cohen J, Foss CR. Habitat selection, nest survival, and nest predators of Rusty Blackbirds in northern New England, USA. The Condor. 2015 Nov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609–2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Lusk JJ, Smith SG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uhlendorf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D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uther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FS. Factors Influencing Northern Bobwhite Nest-Site Selection and Fate. The Journal of Wildlife Management. 2006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564–7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Lyons TP, Miller JR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binsk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M, Engle DM. Predator identity influences the effect of habitat management on nest predation. Ecological Applications. 2015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6):1596–60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Macdonald MA, Bolton M. Predation on wader nests in Europe. Ibis. 200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s1):54–7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Major R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owing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G. An inexpensive photographic technique for identifying nest predators at active nests of birds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ild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es. 1994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6):657–6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61. 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allord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W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sm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ristinacc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, Butcher N, Stowe T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arm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EC. Mortality of Wood Warbler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hylloscop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ibilatrix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s in Welsh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akwood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: predation rates and the </w:t>
      </w: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>identification of nest predators using miniature nest cameras. Bird Study. 2012 Aug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86–9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aziarz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rendelmei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sołowsk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T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rlettaz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, Broughton RK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asinell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G. Patterns of predator behaviour and Wood Warbler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hylloscop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ibilatrix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 survival in a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rimaeva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forest. Ibis. 201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6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854–66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McKinnon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êt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. Effect of camera monitoring on survival rates of High-Arctic shorebird nests. Journal of Field Ornithology. 200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80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eixel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W, Flint PL. Effects of industrial and investigator disturbance on Arctic-nesting geese. The Journal of Wildlife Management. 2017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8):1372–8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Murray L. Success and Predation of Bird Nests in Grasslands at Valley Forge National Historical Park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nena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5 Mar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0–9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Ong-in T, Pierce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, Gale GA, Browne S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avin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T. Nesting ecology and nest site selection of green-legged partridge. Raffles Bulletin of Zoology. 2016 May 13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4:8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–9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Perkins AJ, Hancock MH, Butcher N, Summers RW. Use of time-lapse video cameras to determine causes of nest failure of Slavonian Grebes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odicep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urit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Bird Study. 2005 Jul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59–6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errel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F, Zima PVQ, Ribeiro-Silva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iagolin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r CH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rmignott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P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alett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r PM, et al. Bats as predators at the nests of tropical forest birds. Journal of Avian Biology [Internet]. 2020 [cited 2022 Jan 4]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(1). Available from: </w:t>
      </w:r>
      <w:hyperlink r:id="rId5" w:history="1">
        <w:r w:rsidRPr="006518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onlinelibrary.wiley.com/doi/abs/10.1111/jav.02277</w:t>
        </w:r>
      </w:hyperlink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Peterson B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K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Deutschm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H. Determining nest predators of the Least Bell’s Vireo through point counts, tracking stations, and video photography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forn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4 Jan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89–9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ietz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ranfor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A. Identifying Predators and Fates of Grassland Passerine Nests Using Miniature Video Cameras. The Journal of Wildlife Management. 2000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71–8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Powell LA, Giovanni MD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Groepp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ine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L, Schacht WH. 5. Attendance Patterns and Survival of Western Meadowlark Nests. In: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ttendance Patterns and Survival of Western Meadowlark Nests [Internet]. University of California Press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2012 [cited 2022 Jan 4]. p. 61–6. Available from: </w:t>
      </w:r>
      <w:hyperlink r:id="rId6" w:history="1">
        <w:r w:rsidRPr="006518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degruyter.com/document/doi/10.1525/9780520954090-008/html</w:t>
        </w:r>
      </w:hyperlink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ra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egeman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Tielem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I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iding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. Predators and Predation Rates of Skylark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laud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rvensi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nd Woodlark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ullu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rbore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s in a Semi-Natural Area in the Netherlands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rde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14 Jul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0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87–94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lastRenderedPageBreak/>
        <w:t xml:space="preserve">Rader M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>Teinert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W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>Brenna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LA, Hernández F, Silvy NJ, Wu XB. </w:t>
      </w:r>
      <w:r w:rsidRPr="0065181F">
        <w:rPr>
          <w:rFonts w:ascii="Times New Roman" w:eastAsia="Times New Roman" w:hAnsi="Times New Roman" w:cs="Times New Roman"/>
          <w:sz w:val="24"/>
          <w:szCs w:val="24"/>
        </w:rPr>
        <w:t>Identifying Predators and Nest Fates of Bobwhites in Southern Texas. The Journal of Wildlife Management. 2007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5):1626–3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id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L. Nest predators of Lance-tailed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anakin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on Isla Boca Brava, Panamá. Journal of Field Ornithology. 200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15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id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L, Stake MM, Thompson FR III. Golden-Cheeked Warbler Nest Mortality and Predators in Urban and Rural Landscapes. The Condor. 2008 Aug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458–66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Renfrew R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ibic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A. Grassland Passerine Nest Predators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Near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asture Edges Identified on Videotape. The Auk. 2003 Apr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371–8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Ribeiro-Silva 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errel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F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Biagolin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-Jr CH, Zima PVQ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iratell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chlindwei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MN, et al.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Testing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amera traps as a potential tool for detecting nest predation of birds in a tropical rainforest environment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Zoologi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(Curitiba) [Internet]. 2018 Jun 18 [cited 2022 Jan 4]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3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. Available from: </w:t>
      </w:r>
      <w:hyperlink r:id="rId7" w:history="1">
        <w:r w:rsidRPr="006518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www.scielo.br/j/zool/a/Hp3TpdqjbFvQqRdXqwWsM7x/abstract/?lang=en</w:t>
        </w:r>
      </w:hyperlink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odewald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D, Kearns LJ. Shifts in Dominant Nest Predators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long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 Rural-To-Urban Landscape Gradient. The Condor. 2011 Nov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3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899–906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amsonov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V, Makarova TV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hitikov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A. Nest predator species of open nesting songbirds of abandoned fields in ‘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ussk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Sever’ national park (Russia). Nature Conservation Research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Заповедная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наука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1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3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00–3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Sanders MD, Maloney RF. Causes of mortality at nests of ground-nesting birds in the Upper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aitaki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asin, South Island, New Zealand: a 5-year video study. Biological Conservation. 2002 Aug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0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25–36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chlesselman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A-KV, O’Donnell CFJ, Monks JM, Robertson BC. Clearing islands as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refugi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for black-fronted tern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hlidonia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lbostriat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breeding colonies in braided rivers. New Zealand Journal of Ecology. 2018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42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37–4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Small SL. Mortality factors and predators of Spotted Towhee nests in the Sacramento Valley, California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forn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5 Jul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252–8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Smith KN, Cain JW III, Morrison ML, Wilkins RN. Nesting Ecology of the Black-Capped Vireo in Southwest Texas. The Wilson Journal of Ornithology. 2012 Jun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2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77–8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Stake M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imprich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A. Using Video to Monitor Predation at Black-Capped Vireo Nests. The Condor. 2003 May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0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348–5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take MM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Faaborg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, Thompson FR. Video identification of predators at Golden-cheeked Warbler nests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forn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4 Oct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7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337–44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Staller EL, Palmer WE, Carroll JP, Thornton RP, Sisson DC. Identifying Predators at Northern Bobwhite Nests. The Journal of Wildlife Management. 2005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124–3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Stevens DK, Anderson GQA, Grice PV, Norris K, Butcher N. Predators of Spotted Flycatcher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uscicap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triat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s in southern England as determined by digital nest-cameras. Bird Study. 2008 Jul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5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179–8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tie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Im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A. Absence from the nest due to human disturbance induces higher nest predation risk than natural recesses in Common Eiders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omateri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ollissim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Ibis. 2016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8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249–6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tojanovic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D, Webb MH, Alderman R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Porfiri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L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einsoh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R. Discovery of a novel predator reveals extreme but highly variable mortality for an endangered migratory bird. Diversity and Distributions. 2014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20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0):1200–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tracey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CM. Resolving the urban nest predator paradox: The role of alternative foods for nest predators. Biological Conservation. 2011 May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4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5):1545–5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Summers RW, Willi 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elvidg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J.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apercailli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Tetra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urogall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 Loss and Attendance at Abernethy Forest, Scotland. </w:t>
      </w:r>
      <w:proofErr w:type="spellStart"/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wbio</w:t>
      </w:r>
      <w:proofErr w:type="spellEnd"/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. 2009 Sep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319–2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Taylor JD, Holt RD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ning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EK, Young JK. Greater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sage-grouse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 survival in Northwestern Wyoming. The Journal of Wildlife Management. 2017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7):1219–27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Vasseu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L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Leberg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PL. Effects of habitat edges and nest-site characteristics on Painted Bunting nest success. Journal of Field Ornithology. 2015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8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1):27–4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Weidinger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. Nest predators of woodland open-nesting songbirds in central Europe. Ibis. 2009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1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2):352–60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Weston MA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Ekanayake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KB, Lomas S, Glover HK, Mead RE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ribbin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, et al. Case studies of motion-sensing cameras to study clutch survival and fate of real and artificial ground-nests in Australia. Bird Study. 2017 Oct 2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4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476–91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t>Williams GE, Wood PB. Are Traditional Methods of Determining Nest Predators and Nest Fates Reliable? An Experiment with Wood Thrushe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Hylocichl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ustelin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) Using Miniature Video Cameras. The Auk. 2002 Oct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19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1126–32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r w:rsidRPr="006518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inder VL, Herse MR, Hunt LM, Gregory AJ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McNew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LB,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Sandercock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BK. Patterns of nest attendance by female Greater Prairie-Chickens (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Tympanuch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cupido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) in northcentral Kansas. J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Ornithol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>. 2016 Jul 1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157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3):733–45.</w:t>
      </w:r>
    </w:p>
    <w:p w:rsidR="0065181F" w:rsidRPr="0065181F" w:rsidRDefault="0065181F" w:rsidP="0065181F">
      <w:pPr>
        <w:spacing w:before="100" w:beforeAutospacing="1" w:after="360" w:line="240" w:lineRule="auto"/>
        <w:ind w:firstLine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Zielonk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B, Hawkes RW, Jones H, Burnside RJ, Dolman PM. Placement, survival and predator identity of Eurasian Curlew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Numenius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5181F">
        <w:rPr>
          <w:rFonts w:ascii="Times New Roman" w:eastAsia="Times New Roman" w:hAnsi="Times New Roman" w:cs="Times New Roman"/>
          <w:sz w:val="24"/>
          <w:szCs w:val="24"/>
        </w:rPr>
        <w:t>arquata</w:t>
      </w:r>
      <w:proofErr w:type="spellEnd"/>
      <w:r w:rsidRPr="0065181F">
        <w:rPr>
          <w:rFonts w:ascii="Times New Roman" w:eastAsia="Times New Roman" w:hAnsi="Times New Roman" w:cs="Times New Roman"/>
          <w:sz w:val="24"/>
          <w:szCs w:val="24"/>
        </w:rPr>
        <w:t xml:space="preserve"> nests on lowland grass-heath. Bird Study. 2019 Oct 2</w:t>
      </w:r>
      <w:proofErr w:type="gramStart"/>
      <w:r w:rsidRPr="0065181F">
        <w:rPr>
          <w:rFonts w:ascii="Times New Roman" w:eastAsia="Times New Roman" w:hAnsi="Times New Roman" w:cs="Times New Roman"/>
          <w:sz w:val="24"/>
          <w:szCs w:val="24"/>
        </w:rPr>
        <w:t>;66</w:t>
      </w:r>
      <w:proofErr w:type="gramEnd"/>
      <w:r w:rsidRPr="0065181F">
        <w:rPr>
          <w:rFonts w:ascii="Times New Roman" w:eastAsia="Times New Roman" w:hAnsi="Times New Roman" w:cs="Times New Roman"/>
          <w:sz w:val="24"/>
          <w:szCs w:val="24"/>
        </w:rPr>
        <w:t>(4):471–83.</w:t>
      </w:r>
    </w:p>
    <w:p w:rsidR="003053D0" w:rsidRDefault="0065181F" w:rsidP="0065181F">
      <w:pPr>
        <w:spacing w:before="100" w:beforeAutospacing="1" w:after="360"/>
        <w:ind w:firstLine="426"/>
      </w:pPr>
    </w:p>
    <w:sectPr w:rsidR="003053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E2NLMwtjSwNDdX0lEKTi0uzszPAykwrAUAstzznCwAAAA="/>
  </w:docVars>
  <w:rsids>
    <w:rsidRoot w:val="0065181F"/>
    <w:rsid w:val="002A7121"/>
    <w:rsid w:val="004D5D44"/>
    <w:rsid w:val="00651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5146"/>
  <w15:chartTrackingRefBased/>
  <w15:docId w15:val="{E783EDC9-DD8D-4AF2-BFAD-32818BC9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518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0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501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41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78547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71909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87992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8405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19480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568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61209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551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0717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89245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13407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9317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7409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3704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7981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1296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6665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63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55585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3709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58274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126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60809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99485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4021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7559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0053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375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874019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0931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79533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041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2689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8077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2158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62632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766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9372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95564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933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734773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1390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71167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60526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65473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5976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2235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7953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1881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79248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14621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159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0065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462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68493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93999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6280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914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685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79383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61192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7428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2957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8681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742344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42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9932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90455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9710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1340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2098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293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64173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92433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2924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503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81773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4110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1848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5258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7198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7361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379642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41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2982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4153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11146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6233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26480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110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25770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230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1559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6953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29498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213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9442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188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4881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733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2736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3319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815815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3574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716580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1726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80392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9767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37727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7428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94469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1243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80955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19908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40504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9827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556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969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5044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4556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530918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485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89477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1064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85348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597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236493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7364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527233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148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23448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4842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31832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33304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1251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519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92554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293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52870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3092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1488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774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87781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42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7824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34146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40326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878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88067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0609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6344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33224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06780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0684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55749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91754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2756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17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1490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465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74194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94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66408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9484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68630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8448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2562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0014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23238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3829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3483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62320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8041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41614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4107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6524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8047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2067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2369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7062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60570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14666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9956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0306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97734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23922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3825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9859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7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9642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1935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0247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59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43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cielo.br/j/zool/a/Hp3TpdqjbFvQqRdXqwWsM7x/abstract/?lang=e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egruyter.com/document/doi/10.1525/9780520954090-008/html" TargetMode="External"/><Relationship Id="rId5" Type="http://schemas.openxmlformats.org/officeDocument/2006/relationships/hyperlink" Target="https://onlinelibrary.wiley.com/doi/abs/10.1111/jav.02277" TargetMode="External"/><Relationship Id="rId4" Type="http://schemas.openxmlformats.org/officeDocument/2006/relationships/hyperlink" Target="https://www.ace-eco.org/vol9/iss1/art8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764</Words>
  <Characters>15758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éna de Framond</dc:creator>
  <cp:keywords/>
  <dc:description/>
  <cp:lastModifiedBy>Léna de Framond</cp:lastModifiedBy>
  <cp:revision>1</cp:revision>
  <dcterms:created xsi:type="dcterms:W3CDTF">2022-01-04T10:05:00Z</dcterms:created>
  <dcterms:modified xsi:type="dcterms:W3CDTF">2022-01-04T10:12:00Z</dcterms:modified>
</cp:coreProperties>
</file>